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4077" w:rsidRPr="00FA4077" w:rsidRDefault="00FA4077" w:rsidP="00FA407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FA4077">
        <w:rPr>
          <w:rFonts w:ascii="Times New Roman" w:hAnsi="Times New Roman" w:cs="Times New Roman"/>
          <w:b/>
          <w:sz w:val="24"/>
          <w:szCs w:val="24"/>
        </w:rPr>
        <w:t>IST 5535 Lab 1: College Data</w:t>
      </w:r>
    </w:p>
    <w:p w:rsidR="00FA4077" w:rsidRPr="00FA4077" w:rsidRDefault="00FA4077" w:rsidP="00FA4077">
      <w:pPr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This exercise relates to the College data set, which is saved in the file College.csv. The dataset contains 777 universities and colleges in the US. Variables include: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- Private: Public/private indicator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- Apps: Number of applications received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- Accept: Number of applicants accepted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- Enroll: Number of new students enrolled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- Top10perc: New students from top 10 % of high school class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- Top25perc: New students from top 25 % of high school class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FA4077">
        <w:rPr>
          <w:rFonts w:ascii="Times New Roman" w:hAnsi="Times New Roman" w:cs="Times New Roman"/>
          <w:sz w:val="24"/>
          <w:szCs w:val="24"/>
        </w:rPr>
        <w:t>F.Undergrad</w:t>
      </w:r>
      <w:proofErr w:type="spellEnd"/>
      <w:r w:rsidRPr="00FA4077">
        <w:rPr>
          <w:rFonts w:ascii="Times New Roman" w:hAnsi="Times New Roman" w:cs="Times New Roman"/>
          <w:sz w:val="24"/>
          <w:szCs w:val="24"/>
        </w:rPr>
        <w:t>: Number of full-time undergraduates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FA4077">
        <w:rPr>
          <w:rFonts w:ascii="Times New Roman" w:hAnsi="Times New Roman" w:cs="Times New Roman"/>
          <w:sz w:val="24"/>
          <w:szCs w:val="24"/>
        </w:rPr>
        <w:t>P.Undergrad</w:t>
      </w:r>
      <w:proofErr w:type="spellEnd"/>
      <w:r w:rsidRPr="00FA4077">
        <w:rPr>
          <w:rFonts w:ascii="Times New Roman" w:hAnsi="Times New Roman" w:cs="Times New Roman"/>
          <w:sz w:val="24"/>
          <w:szCs w:val="24"/>
        </w:rPr>
        <w:t>: Number of part-time undergraduates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- Outstate: Out-of-state tuition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FA4077">
        <w:rPr>
          <w:rFonts w:ascii="Times New Roman" w:hAnsi="Times New Roman" w:cs="Times New Roman"/>
          <w:sz w:val="24"/>
          <w:szCs w:val="24"/>
        </w:rPr>
        <w:t>Room.Board</w:t>
      </w:r>
      <w:proofErr w:type="spellEnd"/>
      <w:r w:rsidRPr="00FA4077">
        <w:rPr>
          <w:rFonts w:ascii="Times New Roman" w:hAnsi="Times New Roman" w:cs="Times New Roman"/>
          <w:sz w:val="24"/>
          <w:szCs w:val="24"/>
        </w:rPr>
        <w:t>: Room and board costs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- Books: Estimated book costs</w:t>
      </w:r>
    </w:p>
    <w:p w:rsidR="00FA4077" w:rsidRPr="00FA4077" w:rsidRDefault="00762A8B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Personal</w:t>
      </w:r>
      <w:r w:rsidR="00FA4077" w:rsidRPr="00FA4077">
        <w:rPr>
          <w:rFonts w:ascii="Times New Roman" w:hAnsi="Times New Roman" w:cs="Times New Roman"/>
          <w:sz w:val="24"/>
          <w:szCs w:val="24"/>
        </w:rPr>
        <w:t>: Estimated personal spending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- PhD: Percent of faculty with Ph.D.’s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- Terminal: Percent of faculty with terminal degree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FA4077">
        <w:rPr>
          <w:rFonts w:ascii="Times New Roman" w:hAnsi="Times New Roman" w:cs="Times New Roman"/>
          <w:sz w:val="24"/>
          <w:szCs w:val="24"/>
        </w:rPr>
        <w:t>S.F.Ratio</w:t>
      </w:r>
      <w:proofErr w:type="spellEnd"/>
      <w:r w:rsidRPr="00FA4077">
        <w:rPr>
          <w:rFonts w:ascii="Times New Roman" w:hAnsi="Times New Roman" w:cs="Times New Roman"/>
          <w:sz w:val="24"/>
          <w:szCs w:val="24"/>
        </w:rPr>
        <w:t>: Student/faculty ratio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FA4077">
        <w:rPr>
          <w:rFonts w:ascii="Times New Roman" w:hAnsi="Times New Roman" w:cs="Times New Roman"/>
          <w:sz w:val="24"/>
          <w:szCs w:val="24"/>
        </w:rPr>
        <w:t>perc.alumni</w:t>
      </w:r>
      <w:proofErr w:type="spellEnd"/>
      <w:r w:rsidRPr="00FA4077">
        <w:rPr>
          <w:rFonts w:ascii="Times New Roman" w:hAnsi="Times New Roman" w:cs="Times New Roman"/>
          <w:sz w:val="24"/>
          <w:szCs w:val="24"/>
        </w:rPr>
        <w:t>: Percent of alumni who donate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- Expend: Instructional expenditure per student</w:t>
      </w:r>
    </w:p>
    <w:p w:rsid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 w:rsidRPr="00FA4077">
        <w:rPr>
          <w:rFonts w:ascii="Times New Roman" w:hAnsi="Times New Roman" w:cs="Times New Roman"/>
          <w:sz w:val="24"/>
          <w:szCs w:val="24"/>
        </w:rPr>
        <w:t>Grad.Rate</w:t>
      </w:r>
      <w:proofErr w:type="spellEnd"/>
      <w:r w:rsidRPr="00FA4077">
        <w:rPr>
          <w:rFonts w:ascii="Times New Roman" w:hAnsi="Times New Roman" w:cs="Times New Roman"/>
          <w:sz w:val="24"/>
          <w:szCs w:val="24"/>
        </w:rPr>
        <w:t>: Graduation rate</w:t>
      </w:r>
    </w:p>
    <w:p w:rsidR="00FA4077" w:rsidRPr="00FA4077" w:rsidRDefault="00FA4077" w:rsidP="00FA407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A4077" w:rsidRPr="00FA4077" w:rsidRDefault="00FA4077" w:rsidP="00FA4077">
      <w:pPr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b/>
          <w:sz w:val="24"/>
          <w:szCs w:val="24"/>
        </w:rPr>
        <w:t>Instruction:</w:t>
      </w:r>
      <w:r>
        <w:rPr>
          <w:rFonts w:ascii="Times New Roman" w:hAnsi="Times New Roman" w:cs="Times New Roman"/>
          <w:sz w:val="24"/>
          <w:szCs w:val="24"/>
        </w:rPr>
        <w:t xml:space="preserve"> Finish the following steps in R Markdown. Submit your R Markdown and HTML report to assignment on Canvas.</w:t>
      </w:r>
    </w:p>
    <w:p w:rsidR="00FA4077" w:rsidRDefault="00FA4077" w:rsidP="00FA40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s:</w:t>
      </w:r>
    </w:p>
    <w:p w:rsidR="00FA4077" w:rsidRDefault="00FA4077" w:rsidP="00CD0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 xml:space="preserve">Use the </w:t>
      </w:r>
      <w:proofErr w:type="gramStart"/>
      <w:r w:rsidRPr="00FA4077">
        <w:rPr>
          <w:rFonts w:ascii="Times New Roman" w:hAnsi="Times New Roman" w:cs="Times New Roman"/>
          <w:sz w:val="24"/>
          <w:szCs w:val="24"/>
        </w:rPr>
        <w:t>read.csv(</w:t>
      </w:r>
      <w:proofErr w:type="gramEnd"/>
      <w:r w:rsidRPr="00FA4077">
        <w:rPr>
          <w:rFonts w:ascii="Times New Roman" w:hAnsi="Times New Roman" w:cs="Times New Roman"/>
          <w:sz w:val="24"/>
          <w:szCs w:val="24"/>
        </w:rPr>
        <w:t xml:space="preserve">) function to read the data into R. </w:t>
      </w:r>
      <w:r w:rsidR="00B9342B">
        <w:rPr>
          <w:rFonts w:ascii="Times New Roman" w:hAnsi="Times New Roman" w:cs="Times New Roman"/>
          <w:sz w:val="24"/>
          <w:szCs w:val="24"/>
        </w:rPr>
        <w:t xml:space="preserve">Make sure strings are read as factors. </w:t>
      </w:r>
      <w:r w:rsidRPr="00FA4077">
        <w:rPr>
          <w:rFonts w:ascii="Times New Roman" w:hAnsi="Times New Roman" w:cs="Times New Roman"/>
          <w:sz w:val="24"/>
          <w:szCs w:val="24"/>
        </w:rPr>
        <w:t>Call the loaded data college. Show the structure of the data.</w:t>
      </w:r>
    </w:p>
    <w:p w:rsidR="00FA4077" w:rsidRDefault="00FA4077" w:rsidP="00FA407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The first column is just the name of each university. We can set college names as row names</w:t>
      </w:r>
      <w:r>
        <w:rPr>
          <w:rFonts w:ascii="Times New Roman" w:hAnsi="Times New Roman" w:cs="Times New Roman"/>
          <w:sz w:val="24"/>
          <w:szCs w:val="24"/>
        </w:rPr>
        <w:t xml:space="preserve"> then</w:t>
      </w:r>
      <w:r w:rsidRPr="00FA4077">
        <w:rPr>
          <w:rFonts w:ascii="Times New Roman" w:hAnsi="Times New Roman" w:cs="Times New Roman"/>
          <w:sz w:val="24"/>
          <w:szCs w:val="24"/>
        </w:rPr>
        <w:t xml:space="preserve"> remove the first column from the dataset.</w:t>
      </w:r>
    </w:p>
    <w:p w:rsidR="00FA4077" w:rsidRDefault="00FA4077" w:rsidP="00FA407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Data Exploration</w:t>
      </w:r>
    </w:p>
    <w:p w:rsidR="00FA4077" w:rsidRDefault="00FA4077" w:rsidP="00FA407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 summary statistics of the dataset.</w:t>
      </w:r>
    </w:p>
    <w:p w:rsidR="00FA4077" w:rsidRDefault="00FA4077" w:rsidP="00FA407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 xml:space="preserve">Use </w:t>
      </w:r>
      <w:proofErr w:type="gramStart"/>
      <w:r w:rsidRPr="00FA4077">
        <w:rPr>
          <w:rFonts w:ascii="Times New Roman" w:hAnsi="Times New Roman" w:cs="Times New Roman"/>
          <w:sz w:val="24"/>
          <w:szCs w:val="24"/>
        </w:rPr>
        <w:t>pair</w:t>
      </w:r>
      <w:r w:rsidR="00F22DF7">
        <w:rPr>
          <w:rFonts w:ascii="Times New Roman" w:hAnsi="Times New Roman" w:cs="Times New Roman"/>
          <w:sz w:val="24"/>
          <w:szCs w:val="24"/>
        </w:rPr>
        <w:t>s</w:t>
      </w:r>
      <w:r w:rsidRPr="00FA407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A4077">
        <w:rPr>
          <w:rFonts w:ascii="Times New Roman" w:hAnsi="Times New Roman" w:cs="Times New Roman"/>
          <w:sz w:val="24"/>
          <w:szCs w:val="24"/>
        </w:rPr>
        <w:t>) method to create a scatterplot matrix of the first ten variables.</w:t>
      </w:r>
    </w:p>
    <w:p w:rsidR="00FA4077" w:rsidRPr="00FA4077" w:rsidRDefault="00FA4077" w:rsidP="00FA407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 a</w:t>
      </w:r>
      <w:r w:rsidRPr="00FA4077">
        <w:rPr>
          <w:rFonts w:ascii="Times New Roman" w:hAnsi="Times New Roman" w:cs="Times New Roman"/>
          <w:sz w:val="24"/>
          <w:szCs w:val="24"/>
        </w:rPr>
        <w:t xml:space="preserve"> boxplot of Outstate versus Private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A4077">
        <w:t xml:space="preserve"> </w:t>
      </w:r>
    </w:p>
    <w:p w:rsidR="00FA4077" w:rsidRDefault="00FA4077" w:rsidP="00E8714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Create a new qualitative variable, called Elite, from the Top10perc variable. We divide universities into two groups based on whether or not the proportion of students coming from the top 10 % of their high school classes exceeds 50%.Then use the summary() function to see how many elite universities there are.</w:t>
      </w:r>
    </w:p>
    <w:p w:rsidR="00FA4077" w:rsidRDefault="00FA4077" w:rsidP="000F6206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A4077">
        <w:rPr>
          <w:rFonts w:ascii="Times New Roman" w:hAnsi="Times New Roman" w:cs="Times New Roman"/>
          <w:sz w:val="24"/>
          <w:szCs w:val="24"/>
        </w:rPr>
        <w:t>Draw a 2 by 2 plot which includes four histograms of four variables including Enroll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FA4077">
        <w:rPr>
          <w:rFonts w:ascii="Times New Roman" w:hAnsi="Times New Roman" w:cs="Times New Roman"/>
          <w:sz w:val="24"/>
          <w:szCs w:val="24"/>
        </w:rPr>
        <w:t xml:space="preserve">Outstate, </w:t>
      </w:r>
      <w:proofErr w:type="spellStart"/>
      <w:r w:rsidRPr="00FA4077">
        <w:rPr>
          <w:rFonts w:ascii="Times New Roman" w:hAnsi="Times New Roman" w:cs="Times New Roman"/>
          <w:sz w:val="24"/>
          <w:szCs w:val="24"/>
        </w:rPr>
        <w:t>Grad.Rate</w:t>
      </w:r>
      <w:proofErr w:type="spellEnd"/>
      <w:r w:rsidRPr="00FA407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and B</w:t>
      </w:r>
      <w:r w:rsidRPr="00FA4077">
        <w:rPr>
          <w:rFonts w:ascii="Times New Roman" w:hAnsi="Times New Roman" w:cs="Times New Roman"/>
          <w:sz w:val="24"/>
          <w:szCs w:val="24"/>
        </w:rPr>
        <w:t>ook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97E97" w:rsidRPr="00FA4077" w:rsidRDefault="00597E97" w:rsidP="004A73B6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6482F">
        <w:rPr>
          <w:rFonts w:ascii="Times New Roman" w:hAnsi="Times New Roman" w:cs="Times New Roman"/>
          <w:sz w:val="24"/>
          <w:szCs w:val="24"/>
        </w:rPr>
        <w:t xml:space="preserve">Use ggplot2 package to visualize the relationship between graduation rate and room and board costs. What is the relationship? Does the relationship change </w:t>
      </w:r>
      <w:r w:rsidR="0036482F">
        <w:rPr>
          <w:rFonts w:ascii="Times New Roman" w:hAnsi="Times New Roman" w:cs="Times New Roman"/>
          <w:sz w:val="24"/>
          <w:szCs w:val="24"/>
        </w:rPr>
        <w:t xml:space="preserve">when compare between </w:t>
      </w:r>
      <w:r w:rsidR="0036482F" w:rsidRPr="0036482F">
        <w:rPr>
          <w:rFonts w:ascii="Times New Roman" w:hAnsi="Times New Roman" w:cs="Times New Roman"/>
          <w:sz w:val="24"/>
          <w:szCs w:val="24"/>
        </w:rPr>
        <w:t xml:space="preserve">elite </w:t>
      </w:r>
      <w:r w:rsidR="0036482F">
        <w:rPr>
          <w:rFonts w:ascii="Times New Roman" w:hAnsi="Times New Roman" w:cs="Times New Roman"/>
          <w:sz w:val="24"/>
          <w:szCs w:val="24"/>
        </w:rPr>
        <w:t xml:space="preserve">and non-elite </w:t>
      </w:r>
      <w:r w:rsidR="0036482F" w:rsidRPr="0036482F">
        <w:rPr>
          <w:rFonts w:ascii="Times New Roman" w:hAnsi="Times New Roman" w:cs="Times New Roman"/>
          <w:sz w:val="24"/>
          <w:szCs w:val="24"/>
        </w:rPr>
        <w:t>universities?</w:t>
      </w:r>
    </w:p>
    <w:sectPr w:rsidR="00597E97" w:rsidRPr="00FA40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955CC"/>
    <w:multiLevelType w:val="hybridMultilevel"/>
    <w:tmpl w:val="9B128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7365AA"/>
    <w:multiLevelType w:val="hybridMultilevel"/>
    <w:tmpl w:val="186E78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NTY1MTE3NTQxNjFW0lEKTi0uzszPAykwqgUA+X/0wywAAAA="/>
  </w:docVars>
  <w:rsids>
    <w:rsidRoot w:val="00EB7B74"/>
    <w:rsid w:val="002D4D50"/>
    <w:rsid w:val="00321840"/>
    <w:rsid w:val="0036482F"/>
    <w:rsid w:val="00597E97"/>
    <w:rsid w:val="00630434"/>
    <w:rsid w:val="00762A8B"/>
    <w:rsid w:val="00B9342B"/>
    <w:rsid w:val="00CB3BE0"/>
    <w:rsid w:val="00E40818"/>
    <w:rsid w:val="00EB1339"/>
    <w:rsid w:val="00EB7B74"/>
    <w:rsid w:val="00F22DF7"/>
    <w:rsid w:val="00FA4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CDC980-3C94-4611-ACB1-1C8D9FC1B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40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&amp;T</Company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Langtao</dc:creator>
  <cp:keywords/>
  <dc:description/>
  <cp:lastModifiedBy>Chen, Langtao</cp:lastModifiedBy>
  <cp:revision>10</cp:revision>
  <dcterms:created xsi:type="dcterms:W3CDTF">2020-02-05T17:59:00Z</dcterms:created>
  <dcterms:modified xsi:type="dcterms:W3CDTF">2021-01-26T17:11:00Z</dcterms:modified>
</cp:coreProperties>
</file>